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92936" w14:textId="2E35382B" w:rsidR="00937839" w:rsidRDefault="00937839" w:rsidP="004A51CD">
      <w:r>
        <w:t>Preprocessing:</w:t>
      </w:r>
    </w:p>
    <w:p w14:paraId="58ABCC74" w14:textId="7C7C0E5A" w:rsidR="00937839" w:rsidRDefault="00937839" w:rsidP="00937839">
      <w:pPr>
        <w:pStyle w:val="ListParagraph"/>
        <w:numPr>
          <w:ilvl w:val="0"/>
          <w:numId w:val="1"/>
        </w:numPr>
      </w:pPr>
      <w:r>
        <w:t xml:space="preserve">Binarization using </w:t>
      </w:r>
      <w:proofErr w:type="gramStart"/>
      <w:r>
        <w:t>Otsu</w:t>
      </w:r>
      <w:r w:rsidR="00D876A8">
        <w:t xml:space="preserve"> :</w:t>
      </w:r>
      <w:proofErr w:type="gramEnd"/>
      <w:r w:rsidR="00D876A8">
        <w:t xml:space="preserve"> Prasad</w:t>
      </w:r>
    </w:p>
    <w:p w14:paraId="3934498C" w14:textId="06DC1981" w:rsidR="00937839" w:rsidRDefault="00937839" w:rsidP="00937839">
      <w:pPr>
        <w:pStyle w:val="ListParagraph"/>
        <w:numPr>
          <w:ilvl w:val="0"/>
          <w:numId w:val="1"/>
        </w:numPr>
      </w:pPr>
      <w:r>
        <w:t>Erosion Dilation of image and remove excess details</w:t>
      </w:r>
      <w:proofErr w:type="gramStart"/>
      <w:r>
        <w:t>.</w:t>
      </w:r>
      <w:r w:rsidR="003D4180">
        <w:t xml:space="preserve"> :</w:t>
      </w:r>
      <w:proofErr w:type="gramEnd"/>
      <w:r w:rsidR="003D4180">
        <w:t xml:space="preserve"> Prasad</w:t>
      </w:r>
    </w:p>
    <w:p w14:paraId="50F9E705" w14:textId="44CB2D13" w:rsidR="00937839" w:rsidRDefault="00937839" w:rsidP="00937839">
      <w:pPr>
        <w:pStyle w:val="ListParagraph"/>
        <w:numPr>
          <w:ilvl w:val="0"/>
          <w:numId w:val="1"/>
        </w:numPr>
      </w:pPr>
      <w:r>
        <w:t xml:space="preserve">Use </w:t>
      </w:r>
      <w:proofErr w:type="spellStart"/>
      <w:r>
        <w:t>GVF</w:t>
      </w:r>
      <w:proofErr w:type="spellEnd"/>
      <w:r>
        <w:t xml:space="preserve"> to find the boundary of the breast.</w:t>
      </w:r>
      <w:r w:rsidR="003D4180">
        <w:t xml:space="preserve"> </w:t>
      </w:r>
      <w:bookmarkStart w:id="0" w:name="_GoBack"/>
      <w:bookmarkEnd w:id="0"/>
      <w:proofErr w:type="gramStart"/>
      <w:r>
        <w:t>(</w:t>
      </w:r>
      <w:proofErr w:type="gramEnd"/>
      <w:r>
        <w:t>Active Contour)</w:t>
      </w:r>
    </w:p>
    <w:p w14:paraId="0E1D9915" w14:textId="171E39D5" w:rsidR="00937839" w:rsidRDefault="00937839" w:rsidP="00937839">
      <w:pPr>
        <w:pStyle w:val="ListParagraph"/>
        <w:numPr>
          <w:ilvl w:val="0"/>
          <w:numId w:val="1"/>
        </w:numPr>
      </w:pPr>
      <w:r>
        <w:t>Density correction using distance map.</w:t>
      </w:r>
    </w:p>
    <w:p w14:paraId="7D9D69BB" w14:textId="47DD135B" w:rsidR="00937839" w:rsidRDefault="00937839" w:rsidP="00937839">
      <w:pPr>
        <w:pStyle w:val="ListParagraph"/>
        <w:numPr>
          <w:ilvl w:val="0"/>
          <w:numId w:val="1"/>
        </w:numPr>
      </w:pPr>
      <w:r>
        <w:t>Remove muscle using Hough/Gabor filter</w:t>
      </w:r>
    </w:p>
    <w:p w14:paraId="29088422" w14:textId="125FFCD6" w:rsidR="00937839" w:rsidRDefault="00937839" w:rsidP="004A51CD">
      <w:r>
        <w:t>Diagnosis:</w:t>
      </w:r>
    </w:p>
    <w:p w14:paraId="077345E8" w14:textId="62E57525" w:rsidR="00937839" w:rsidRDefault="00937839" w:rsidP="00937839">
      <w:pPr>
        <w:pStyle w:val="ListParagraph"/>
        <w:numPr>
          <w:ilvl w:val="0"/>
          <w:numId w:val="2"/>
        </w:numPr>
      </w:pPr>
      <w:r>
        <w:t>Histogram Analysis</w:t>
      </w:r>
    </w:p>
    <w:p w14:paraId="17CBF15F" w14:textId="76EA9B14" w:rsidR="00937839" w:rsidRDefault="00937839" w:rsidP="00937839">
      <w:pPr>
        <w:pStyle w:val="ListParagraph"/>
        <w:numPr>
          <w:ilvl w:val="0"/>
          <w:numId w:val="2"/>
        </w:numPr>
      </w:pPr>
      <w:r>
        <w:t>K-mean</w:t>
      </w:r>
      <w:r w:rsidR="004A51CD">
        <w:t>s</w:t>
      </w:r>
    </w:p>
    <w:p w14:paraId="5F23295F" w14:textId="39BA9654" w:rsidR="004A51CD" w:rsidRDefault="004A51CD" w:rsidP="004A51CD">
      <w:r>
        <w:t>Benign/Malignant:</w:t>
      </w:r>
    </w:p>
    <w:p w14:paraId="4625EECE" w14:textId="3AB06DFF" w:rsidR="004A51CD" w:rsidRDefault="004A51CD" w:rsidP="004A51CD">
      <w:pPr>
        <w:pStyle w:val="ListParagraph"/>
        <w:numPr>
          <w:ilvl w:val="0"/>
          <w:numId w:val="3"/>
        </w:numPr>
      </w:pPr>
      <w:r>
        <w:t>Comparison using symmetry?</w:t>
      </w:r>
    </w:p>
    <w:p w14:paraId="5659D848" w14:textId="1CD672A2" w:rsidR="004A51CD" w:rsidRDefault="004A51CD" w:rsidP="004A51CD">
      <w:pPr>
        <w:pStyle w:val="ListParagraph"/>
        <w:numPr>
          <w:ilvl w:val="0"/>
          <w:numId w:val="3"/>
        </w:numPr>
      </w:pPr>
      <w:r>
        <w:t xml:space="preserve">Gradient Analysis/Rose </w:t>
      </w:r>
      <w:proofErr w:type="gramStart"/>
      <w:r>
        <w:t>Diagram :</w:t>
      </w:r>
      <w:proofErr w:type="gramEnd"/>
      <w:r>
        <w:t xml:space="preserve"> Set a threshold for histogram and diagnose.</w:t>
      </w:r>
    </w:p>
    <w:sectPr w:rsidR="004A5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45CC"/>
    <w:multiLevelType w:val="hybridMultilevel"/>
    <w:tmpl w:val="81EE2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94AEE"/>
    <w:multiLevelType w:val="hybridMultilevel"/>
    <w:tmpl w:val="23E2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B25652"/>
    <w:multiLevelType w:val="hybridMultilevel"/>
    <w:tmpl w:val="32CAB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NbI0MTe1MDCzsDRT0lEKTi0uzszPAykwrAUAhbgboCwAAAA="/>
  </w:docVars>
  <w:rsids>
    <w:rsidRoot w:val="00523E0A"/>
    <w:rsid w:val="003D4180"/>
    <w:rsid w:val="004A51CD"/>
    <w:rsid w:val="00523E0A"/>
    <w:rsid w:val="006D39C3"/>
    <w:rsid w:val="00937839"/>
    <w:rsid w:val="00B029D9"/>
    <w:rsid w:val="00D8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7F950"/>
  <w15:chartTrackingRefBased/>
  <w15:docId w15:val="{9757E641-3E32-4CE8-ADA1-2986392C7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1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 Vagdargi</dc:creator>
  <cp:keywords/>
  <dc:description/>
  <cp:lastModifiedBy>Prasad Vagdargi</cp:lastModifiedBy>
  <cp:revision>5</cp:revision>
  <dcterms:created xsi:type="dcterms:W3CDTF">2018-04-02T14:29:00Z</dcterms:created>
  <dcterms:modified xsi:type="dcterms:W3CDTF">2018-04-02T14:46:00Z</dcterms:modified>
</cp:coreProperties>
</file>